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8ECA4" w14:textId="750E842C" w:rsidR="007E6D18" w:rsidRPr="006D186C" w:rsidRDefault="00BB6042" w:rsidP="008D2851">
      <w:pPr>
        <w:jc w:val="center"/>
        <w:rPr>
          <w:b/>
          <w:sz w:val="28"/>
          <w:szCs w:val="28"/>
          <w:lang w:val="en-GB"/>
        </w:rPr>
      </w:pPr>
      <w:r>
        <w:rPr>
          <w:b/>
          <w:sz w:val="28"/>
          <w:szCs w:val="28"/>
          <w:lang w:val="en-GB"/>
        </w:rPr>
        <w:t>MASTER</w:t>
      </w:r>
      <w:r w:rsidR="0008012D" w:rsidRPr="006D186C">
        <w:rPr>
          <w:b/>
          <w:sz w:val="28"/>
          <w:szCs w:val="28"/>
          <w:lang w:val="en-GB"/>
        </w:rPr>
        <w:t>’S</w:t>
      </w:r>
      <w:r w:rsidR="006D186C">
        <w:rPr>
          <w:b/>
          <w:sz w:val="28"/>
          <w:szCs w:val="28"/>
          <w:lang w:val="en-GB"/>
        </w:rPr>
        <w:t xml:space="preserve"> THESIS</w:t>
      </w:r>
      <w:r w:rsidR="0008012D" w:rsidRPr="006D186C">
        <w:rPr>
          <w:b/>
          <w:sz w:val="28"/>
          <w:szCs w:val="28"/>
          <w:lang w:val="en-GB"/>
        </w:rPr>
        <w:t xml:space="preserve"> </w:t>
      </w:r>
      <w:r w:rsidR="00DA54CF" w:rsidRPr="006D186C">
        <w:rPr>
          <w:b/>
          <w:sz w:val="28"/>
          <w:szCs w:val="28"/>
          <w:lang w:val="en-GB"/>
        </w:rPr>
        <w:t>EXAMINER REPORT</w:t>
      </w:r>
    </w:p>
    <w:p w14:paraId="5CCB1B08" w14:textId="44E75EC8" w:rsidR="0008012D" w:rsidRPr="006D186C" w:rsidRDefault="00BB6042" w:rsidP="008D2851">
      <w:pPr>
        <w:jc w:val="center"/>
        <w:rPr>
          <w:b/>
          <w:i/>
          <w:lang w:val="en-GB"/>
        </w:rPr>
      </w:pPr>
      <w:r w:rsidRPr="00BB6042">
        <w:rPr>
          <w:bCs/>
          <w:i/>
          <w:lang w:val="en-GB"/>
        </w:rPr>
        <w:t>IEPS</w:t>
      </w:r>
      <w:r w:rsidR="0008012D" w:rsidRPr="00BB6042">
        <w:rPr>
          <w:bCs/>
          <w:i/>
          <w:lang w:val="en-GB"/>
        </w:rPr>
        <w:t xml:space="preserve"> </w:t>
      </w:r>
      <w:r w:rsidR="008D2851" w:rsidRPr="006D186C">
        <w:rPr>
          <w:b/>
          <w:i/>
          <w:lang w:val="en-GB"/>
        </w:rPr>
        <w:t xml:space="preserve">– </w:t>
      </w:r>
      <w:r w:rsidRPr="00BB6042">
        <w:rPr>
          <w:i/>
          <w:iCs/>
          <w:lang w:val="en-US"/>
        </w:rPr>
        <w:t>International Economic and Political Studies</w:t>
      </w:r>
    </w:p>
    <w:p w14:paraId="76D8D85F" w14:textId="77777777" w:rsidR="00DA6603" w:rsidRPr="006D186C" w:rsidRDefault="008D2851" w:rsidP="008D2851">
      <w:pPr>
        <w:jc w:val="center"/>
        <w:rPr>
          <w:b/>
          <w:i/>
          <w:lang w:val="en-GB"/>
        </w:rPr>
      </w:pPr>
      <w:r w:rsidRPr="006D186C">
        <w:rPr>
          <w:b/>
          <w:i/>
          <w:lang w:val="en-GB"/>
        </w:rPr>
        <w:t>Faculty of Social Sciences, Charles University</w:t>
      </w:r>
    </w:p>
    <w:p w14:paraId="77F1A5E0" w14:textId="77777777" w:rsidR="004B39AE" w:rsidRPr="006D186C" w:rsidRDefault="004B39AE" w:rsidP="008D2851">
      <w:pPr>
        <w:jc w:val="center"/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73"/>
        <w:gridCol w:w="7155"/>
      </w:tblGrid>
      <w:tr w:rsidR="007E6D18" w:rsidRPr="006D186C" w14:paraId="6B2CFCC9" w14:textId="77777777" w:rsidTr="006D186C">
        <w:tc>
          <w:tcPr>
            <w:tcW w:w="2473" w:type="dxa"/>
            <w:shd w:val="clear" w:color="auto" w:fill="auto"/>
          </w:tcPr>
          <w:p w14:paraId="0C757BD6" w14:textId="77777777" w:rsidR="007E6D18" w:rsidRPr="006D186C" w:rsidRDefault="00DA54CF" w:rsidP="00DB7BA9">
            <w:pPr>
              <w:jc w:val="both"/>
              <w:rPr>
                <w:b/>
                <w:lang w:val="en-GB"/>
              </w:rPr>
            </w:pPr>
            <w:r w:rsidRPr="006D186C">
              <w:rPr>
                <w:b/>
                <w:lang w:val="en-GB"/>
              </w:rPr>
              <w:t>Thesis title:</w:t>
            </w:r>
          </w:p>
        </w:tc>
        <w:tc>
          <w:tcPr>
            <w:tcW w:w="7155" w:type="dxa"/>
            <w:shd w:val="clear" w:color="auto" w:fill="auto"/>
          </w:tcPr>
          <w:p w14:paraId="121C8528" w14:textId="77777777" w:rsidR="007E6D18" w:rsidRPr="006D186C" w:rsidRDefault="007E6D18" w:rsidP="002C1118">
            <w:pPr>
              <w:jc w:val="both"/>
              <w:rPr>
                <w:b/>
                <w:bCs/>
                <w:lang w:val="en-GB"/>
              </w:rPr>
            </w:pPr>
          </w:p>
        </w:tc>
      </w:tr>
      <w:tr w:rsidR="007E6D18" w:rsidRPr="006D186C" w14:paraId="1952B9AF" w14:textId="77777777" w:rsidTr="006D186C">
        <w:tc>
          <w:tcPr>
            <w:tcW w:w="2473" w:type="dxa"/>
            <w:shd w:val="clear" w:color="auto" w:fill="auto"/>
          </w:tcPr>
          <w:p w14:paraId="37EAA022" w14:textId="1D2B1EC5" w:rsidR="007E6D18" w:rsidRPr="006D186C" w:rsidRDefault="00DA54CF" w:rsidP="00DB7BA9">
            <w:pPr>
              <w:jc w:val="both"/>
              <w:rPr>
                <w:b/>
                <w:lang w:val="en-GB"/>
              </w:rPr>
            </w:pPr>
            <w:r w:rsidRPr="006D186C">
              <w:rPr>
                <w:b/>
                <w:lang w:val="en-GB"/>
              </w:rPr>
              <w:t>Student</w:t>
            </w:r>
            <w:r w:rsidR="006D186C" w:rsidRPr="006D186C">
              <w:rPr>
                <w:b/>
                <w:iCs/>
                <w:lang w:val="en-GB"/>
              </w:rPr>
              <w:t>’</w:t>
            </w:r>
            <w:r w:rsidR="006D186C">
              <w:rPr>
                <w:b/>
                <w:iCs/>
                <w:lang w:val="en-GB"/>
              </w:rPr>
              <w:t>s name:</w:t>
            </w:r>
          </w:p>
        </w:tc>
        <w:tc>
          <w:tcPr>
            <w:tcW w:w="7155" w:type="dxa"/>
            <w:shd w:val="clear" w:color="auto" w:fill="auto"/>
          </w:tcPr>
          <w:p w14:paraId="3F0E0E98" w14:textId="77777777" w:rsidR="007E6D18" w:rsidRPr="006D186C" w:rsidRDefault="007E6D18" w:rsidP="002C1118">
            <w:pPr>
              <w:jc w:val="both"/>
              <w:rPr>
                <w:b/>
                <w:lang w:val="en-GB"/>
              </w:rPr>
            </w:pPr>
          </w:p>
        </w:tc>
      </w:tr>
      <w:tr w:rsidR="007E6D18" w:rsidRPr="006D186C" w14:paraId="7C9A7DFD" w14:textId="77777777" w:rsidTr="006D186C">
        <w:tc>
          <w:tcPr>
            <w:tcW w:w="2473" w:type="dxa"/>
            <w:shd w:val="clear" w:color="auto" w:fill="auto"/>
          </w:tcPr>
          <w:p w14:paraId="15AA2799" w14:textId="053216A4" w:rsidR="007E6D18" w:rsidRPr="006D186C" w:rsidRDefault="007E6D18" w:rsidP="00DB7BA9">
            <w:pPr>
              <w:jc w:val="both"/>
              <w:rPr>
                <w:b/>
                <w:lang w:val="en-GB"/>
              </w:rPr>
            </w:pPr>
            <w:r w:rsidRPr="006D186C">
              <w:rPr>
                <w:b/>
                <w:lang w:val="en-GB"/>
              </w:rPr>
              <w:t>Referee</w:t>
            </w:r>
            <w:r w:rsidR="006D186C" w:rsidRPr="006D186C">
              <w:rPr>
                <w:b/>
                <w:iCs/>
                <w:lang w:val="en-GB"/>
              </w:rPr>
              <w:t>’</w:t>
            </w:r>
            <w:r w:rsidR="006D186C">
              <w:rPr>
                <w:b/>
                <w:iCs/>
                <w:lang w:val="en-GB"/>
              </w:rPr>
              <w:t>s name:</w:t>
            </w:r>
          </w:p>
        </w:tc>
        <w:tc>
          <w:tcPr>
            <w:tcW w:w="7155" w:type="dxa"/>
            <w:shd w:val="clear" w:color="auto" w:fill="auto"/>
          </w:tcPr>
          <w:p w14:paraId="3BBDD4D3" w14:textId="77777777" w:rsidR="007E6D18" w:rsidRPr="006D186C" w:rsidRDefault="007E6D18" w:rsidP="00DB7BA9">
            <w:pPr>
              <w:jc w:val="both"/>
              <w:rPr>
                <w:b/>
                <w:lang w:val="en-GB"/>
              </w:rPr>
            </w:pPr>
          </w:p>
        </w:tc>
      </w:tr>
    </w:tbl>
    <w:p w14:paraId="7607982F" w14:textId="77777777" w:rsidR="00532802" w:rsidRPr="006D186C" w:rsidRDefault="00532802" w:rsidP="00DA6603">
      <w:pPr>
        <w:rPr>
          <w:b/>
          <w:lang w:val="en-GB"/>
        </w:rPr>
      </w:pPr>
    </w:p>
    <w:tbl>
      <w:tblPr>
        <w:tblW w:w="0" w:type="auto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3261"/>
        <w:gridCol w:w="1842"/>
        <w:gridCol w:w="1581"/>
      </w:tblGrid>
      <w:tr w:rsidR="00532802" w:rsidRPr="006D186C" w14:paraId="4E3CE27C" w14:textId="77777777" w:rsidTr="00532802">
        <w:tc>
          <w:tcPr>
            <w:tcW w:w="23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9BBB59"/>
            <w:hideMark/>
          </w:tcPr>
          <w:p w14:paraId="1C664262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 w:val="22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  <w:t>Criteria</w:t>
            </w:r>
          </w:p>
        </w:tc>
        <w:tc>
          <w:tcPr>
            <w:tcW w:w="326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9BBB59"/>
            <w:hideMark/>
          </w:tcPr>
          <w:p w14:paraId="1A0D6506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  <w:t>Definition</w:t>
            </w: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9BBB59"/>
            <w:hideMark/>
          </w:tcPr>
          <w:p w14:paraId="0EE94C3B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  <w:t>Maximum</w:t>
            </w:r>
          </w:p>
        </w:tc>
        <w:tc>
          <w:tcPr>
            <w:tcW w:w="158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9BBB59"/>
            <w:hideMark/>
          </w:tcPr>
          <w:p w14:paraId="271E3DFD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  <w:t>Points</w:t>
            </w:r>
          </w:p>
        </w:tc>
      </w:tr>
      <w:tr w:rsidR="00532802" w:rsidRPr="006D186C" w14:paraId="75665492" w14:textId="77777777" w:rsidTr="00532802">
        <w:tc>
          <w:tcPr>
            <w:tcW w:w="2376" w:type="dxa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  <w:hideMark/>
          </w:tcPr>
          <w:p w14:paraId="10C98525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  <w:t>Major Criteria</w:t>
            </w:r>
          </w:p>
        </w:tc>
        <w:tc>
          <w:tcPr>
            <w:tcW w:w="326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1E05849B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54BCEF92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15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6F3F95E5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18139536" w14:textId="77777777" w:rsidTr="00532802">
        <w:tc>
          <w:tcPr>
            <w:tcW w:w="2376" w:type="dxa"/>
            <w:tcBorders>
              <w:top w:val="single" w:sz="6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</w:tcPr>
          <w:p w14:paraId="71C751E8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</w:p>
        </w:tc>
        <w:tc>
          <w:tcPr>
            <w:tcW w:w="32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  <w:hideMark/>
          </w:tcPr>
          <w:p w14:paraId="069E2EA4" w14:textId="77777777" w:rsidR="00532802" w:rsidRPr="006D186C" w:rsidRDefault="00532802" w:rsidP="0008012D">
            <w:pPr>
              <w:rPr>
                <w:rFonts w:ascii="Arial" w:hAnsi="Arial" w:cs="Arial"/>
                <w:szCs w:val="22"/>
                <w:lang w:val="en-GB"/>
              </w:rPr>
            </w:pPr>
            <w:r w:rsidRPr="006D186C">
              <w:rPr>
                <w:rFonts w:ascii="Arial" w:hAnsi="Arial" w:cs="Arial"/>
                <w:szCs w:val="22"/>
                <w:lang w:val="en-GB"/>
              </w:rPr>
              <w:t xml:space="preserve">Contribution </w:t>
            </w:r>
            <w:r w:rsidR="0008012D" w:rsidRPr="006D186C">
              <w:rPr>
                <w:rFonts w:ascii="Arial" w:hAnsi="Arial" w:cs="Arial"/>
                <w:szCs w:val="22"/>
                <w:lang w:val="en-GB"/>
              </w:rPr>
              <w:t xml:space="preserve">and argument </w:t>
            </w:r>
            <w:r w:rsidRPr="006D186C">
              <w:rPr>
                <w:rFonts w:ascii="Arial" w:hAnsi="Arial" w:cs="Arial"/>
                <w:szCs w:val="22"/>
                <w:lang w:val="en-GB"/>
              </w:rPr>
              <w:t>(quality of research</w:t>
            </w:r>
            <w:r w:rsidR="0008012D" w:rsidRPr="006D186C">
              <w:rPr>
                <w:rFonts w:ascii="Arial" w:hAnsi="Arial" w:cs="Arial"/>
                <w:szCs w:val="22"/>
                <w:lang w:val="en-GB"/>
              </w:rPr>
              <w:t xml:space="preserve"> and </w:t>
            </w:r>
            <w:r w:rsidRPr="006D186C">
              <w:rPr>
                <w:rFonts w:ascii="Arial" w:hAnsi="Arial" w:cs="Arial"/>
                <w:szCs w:val="22"/>
                <w:lang w:val="en-GB"/>
              </w:rPr>
              <w:t>analysis</w:t>
            </w:r>
            <w:r w:rsidR="0008012D" w:rsidRPr="006D186C">
              <w:rPr>
                <w:rFonts w:ascii="Arial" w:hAnsi="Arial" w:cs="Arial"/>
                <w:szCs w:val="22"/>
                <w:lang w:val="en-GB"/>
              </w:rPr>
              <w:t>, originality</w:t>
            </w:r>
            <w:r w:rsidRPr="006D186C">
              <w:rPr>
                <w:rFonts w:ascii="Arial" w:hAnsi="Arial" w:cs="Arial"/>
                <w:szCs w:val="22"/>
                <w:lang w:val="en-GB"/>
              </w:rPr>
              <w:t>)</w:t>
            </w:r>
          </w:p>
        </w:tc>
        <w:tc>
          <w:tcPr>
            <w:tcW w:w="184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  <w:hideMark/>
          </w:tcPr>
          <w:p w14:paraId="7D6FF8B4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szCs w:val="22"/>
                <w:lang w:val="en-GB"/>
              </w:rPr>
              <w:t>50</w:t>
            </w:r>
          </w:p>
        </w:tc>
        <w:tc>
          <w:tcPr>
            <w:tcW w:w="158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8" w:space="0" w:color="FFFFFF"/>
            </w:tcBorders>
            <w:shd w:val="clear" w:color="auto" w:fill="E6EED5"/>
          </w:tcPr>
          <w:p w14:paraId="4BA51B42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76AA1403" w14:textId="77777777" w:rsidTr="00532802">
        <w:tc>
          <w:tcPr>
            <w:tcW w:w="2376" w:type="dxa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</w:tcPr>
          <w:p w14:paraId="424FF11D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</w:p>
        </w:tc>
        <w:tc>
          <w:tcPr>
            <w:tcW w:w="326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  <w:hideMark/>
          </w:tcPr>
          <w:p w14:paraId="0FE1BDBB" w14:textId="77777777" w:rsidR="00532802" w:rsidRPr="006D186C" w:rsidRDefault="00532802" w:rsidP="0008012D">
            <w:pPr>
              <w:rPr>
                <w:rFonts w:ascii="Arial" w:hAnsi="Arial" w:cs="Arial"/>
                <w:szCs w:val="22"/>
                <w:lang w:val="en-GB"/>
              </w:rPr>
            </w:pPr>
            <w:r w:rsidRPr="006D186C">
              <w:rPr>
                <w:rFonts w:ascii="Arial" w:hAnsi="Arial" w:cs="Arial"/>
                <w:szCs w:val="22"/>
                <w:lang w:val="en-GB"/>
              </w:rPr>
              <w:t>Research question</w:t>
            </w:r>
            <w:r w:rsidR="0008012D" w:rsidRPr="006D186C">
              <w:rPr>
                <w:rFonts w:ascii="Arial" w:hAnsi="Arial" w:cs="Arial"/>
                <w:szCs w:val="22"/>
                <w:lang w:val="en-GB"/>
              </w:rPr>
              <w:t xml:space="preserve"> (</w:t>
            </w:r>
            <w:r w:rsidRPr="006D186C">
              <w:rPr>
                <w:rFonts w:ascii="Arial" w:hAnsi="Arial" w:cs="Arial"/>
                <w:szCs w:val="22"/>
                <w:lang w:val="en-GB"/>
              </w:rPr>
              <w:t>definition of objectives</w:t>
            </w:r>
            <w:r w:rsidR="0008012D" w:rsidRPr="006D186C">
              <w:rPr>
                <w:rFonts w:ascii="Arial" w:hAnsi="Arial" w:cs="Arial"/>
                <w:szCs w:val="22"/>
                <w:lang w:val="en-GB"/>
              </w:rPr>
              <w:t>, plausibility of hypotheses)</w:t>
            </w: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  <w:hideMark/>
          </w:tcPr>
          <w:p w14:paraId="62385A64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szCs w:val="22"/>
                <w:lang w:val="en-GB"/>
              </w:rPr>
              <w:t>15</w:t>
            </w:r>
          </w:p>
        </w:tc>
        <w:tc>
          <w:tcPr>
            <w:tcW w:w="15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26F095A8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66741A57" w14:textId="77777777" w:rsidTr="00532802">
        <w:tc>
          <w:tcPr>
            <w:tcW w:w="2376" w:type="dxa"/>
            <w:tcBorders>
              <w:top w:val="single" w:sz="6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</w:tcPr>
          <w:p w14:paraId="75CEA9F4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</w:p>
        </w:tc>
        <w:tc>
          <w:tcPr>
            <w:tcW w:w="32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  <w:hideMark/>
          </w:tcPr>
          <w:p w14:paraId="145AE104" w14:textId="77777777" w:rsidR="00532802" w:rsidRPr="006D186C" w:rsidRDefault="00532802" w:rsidP="0008012D">
            <w:pPr>
              <w:rPr>
                <w:rFonts w:ascii="Arial" w:hAnsi="Arial" w:cs="Arial"/>
                <w:szCs w:val="22"/>
                <w:lang w:val="en-GB"/>
              </w:rPr>
            </w:pPr>
            <w:r w:rsidRPr="006D186C">
              <w:rPr>
                <w:rFonts w:ascii="Arial" w:hAnsi="Arial" w:cs="Arial"/>
                <w:szCs w:val="22"/>
                <w:lang w:val="en-GB"/>
              </w:rPr>
              <w:t>Theoretical framework (</w:t>
            </w:r>
            <w:r w:rsidR="0008012D" w:rsidRPr="006D186C">
              <w:rPr>
                <w:rFonts w:ascii="Arial" w:hAnsi="Arial" w:cs="Arial"/>
                <w:szCs w:val="22"/>
                <w:lang w:val="en-GB"/>
              </w:rPr>
              <w:t>methods relevant to the research question)</w:t>
            </w:r>
            <w:r w:rsidRPr="006D186C">
              <w:rPr>
                <w:rFonts w:ascii="Arial" w:hAnsi="Arial" w:cs="Arial"/>
                <w:szCs w:val="22"/>
                <w:lang w:val="en-GB"/>
              </w:rPr>
              <w:t xml:space="preserve"> </w:t>
            </w:r>
          </w:p>
        </w:tc>
        <w:tc>
          <w:tcPr>
            <w:tcW w:w="184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  <w:hideMark/>
          </w:tcPr>
          <w:p w14:paraId="7D77152A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szCs w:val="22"/>
                <w:lang w:val="en-GB"/>
              </w:rPr>
              <w:t>15</w:t>
            </w:r>
          </w:p>
        </w:tc>
        <w:tc>
          <w:tcPr>
            <w:tcW w:w="158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8" w:space="0" w:color="FFFFFF"/>
            </w:tcBorders>
            <w:shd w:val="clear" w:color="auto" w:fill="E6EED5"/>
          </w:tcPr>
          <w:p w14:paraId="5C73EDBC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70F3C264" w14:textId="77777777" w:rsidTr="00532802">
        <w:tc>
          <w:tcPr>
            <w:tcW w:w="2376" w:type="dxa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  <w:hideMark/>
          </w:tcPr>
          <w:p w14:paraId="0F235BAB" w14:textId="77777777" w:rsidR="00532802" w:rsidRPr="006D186C" w:rsidRDefault="00532802">
            <w:pPr>
              <w:jc w:val="right"/>
              <w:rPr>
                <w:rFonts w:ascii="Arial" w:hAnsi="Arial" w:cs="Arial"/>
                <w:b/>
                <w:bCs/>
                <w:i/>
                <w:color w:val="FFFFFF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i/>
                <w:color w:val="FFFFFF"/>
                <w:szCs w:val="22"/>
                <w:lang w:val="en-GB"/>
              </w:rPr>
              <w:t>Total</w:t>
            </w:r>
          </w:p>
        </w:tc>
        <w:tc>
          <w:tcPr>
            <w:tcW w:w="326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5A805D5A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  <w:hideMark/>
          </w:tcPr>
          <w:p w14:paraId="098A224F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i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i/>
                <w:szCs w:val="22"/>
                <w:lang w:val="en-GB"/>
              </w:rPr>
              <w:t>80</w:t>
            </w:r>
          </w:p>
        </w:tc>
        <w:tc>
          <w:tcPr>
            <w:tcW w:w="15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1352F7A9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54105900" w14:textId="77777777" w:rsidTr="00532802">
        <w:tc>
          <w:tcPr>
            <w:tcW w:w="2376" w:type="dxa"/>
            <w:tcBorders>
              <w:top w:val="single" w:sz="6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  <w:hideMark/>
          </w:tcPr>
          <w:p w14:paraId="527578C7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  <w:t>Minor Criteria</w:t>
            </w:r>
          </w:p>
        </w:tc>
        <w:tc>
          <w:tcPr>
            <w:tcW w:w="32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</w:tcPr>
          <w:p w14:paraId="7FA74D45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184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</w:tcPr>
          <w:p w14:paraId="504C4E3F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</w:p>
        </w:tc>
        <w:tc>
          <w:tcPr>
            <w:tcW w:w="158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8" w:space="0" w:color="FFFFFF"/>
            </w:tcBorders>
            <w:shd w:val="clear" w:color="auto" w:fill="E6EED5"/>
          </w:tcPr>
          <w:p w14:paraId="1A629C3C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41D0D124" w14:textId="77777777" w:rsidTr="00532802">
        <w:tc>
          <w:tcPr>
            <w:tcW w:w="2376" w:type="dxa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</w:tcPr>
          <w:p w14:paraId="12333F7A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</w:p>
        </w:tc>
        <w:tc>
          <w:tcPr>
            <w:tcW w:w="326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  <w:hideMark/>
          </w:tcPr>
          <w:p w14:paraId="5316E311" w14:textId="77777777" w:rsidR="00532802" w:rsidRPr="006D186C" w:rsidRDefault="00532802" w:rsidP="00532802">
            <w:pPr>
              <w:rPr>
                <w:rFonts w:ascii="Arial" w:hAnsi="Arial" w:cs="Arial"/>
                <w:szCs w:val="22"/>
                <w:lang w:val="en-GB"/>
              </w:rPr>
            </w:pPr>
            <w:r w:rsidRPr="006D186C">
              <w:rPr>
                <w:rFonts w:ascii="Arial" w:hAnsi="Arial" w:cs="Arial"/>
                <w:szCs w:val="22"/>
                <w:lang w:val="en-GB"/>
              </w:rPr>
              <w:t>Sources, literature</w:t>
            </w: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  <w:hideMark/>
          </w:tcPr>
          <w:p w14:paraId="3011E269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szCs w:val="22"/>
                <w:lang w:val="en-GB"/>
              </w:rPr>
              <w:t>10</w:t>
            </w:r>
          </w:p>
        </w:tc>
        <w:tc>
          <w:tcPr>
            <w:tcW w:w="15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3927AAD0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1479855E" w14:textId="77777777" w:rsidTr="00532802">
        <w:tc>
          <w:tcPr>
            <w:tcW w:w="2376" w:type="dxa"/>
            <w:tcBorders>
              <w:top w:val="single" w:sz="6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</w:tcPr>
          <w:p w14:paraId="02F43B48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</w:p>
        </w:tc>
        <w:tc>
          <w:tcPr>
            <w:tcW w:w="32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  <w:hideMark/>
          </w:tcPr>
          <w:p w14:paraId="6E92ED87" w14:textId="77777777" w:rsidR="00532802" w:rsidRPr="006D186C" w:rsidRDefault="00532802" w:rsidP="00532802">
            <w:pPr>
              <w:rPr>
                <w:rFonts w:ascii="Arial" w:hAnsi="Arial" w:cs="Arial"/>
                <w:szCs w:val="22"/>
                <w:lang w:val="en-GB"/>
              </w:rPr>
            </w:pPr>
            <w:r w:rsidRPr="006D186C">
              <w:rPr>
                <w:rFonts w:ascii="Arial" w:hAnsi="Arial" w:cs="Arial"/>
                <w:szCs w:val="22"/>
                <w:lang w:val="en-GB"/>
              </w:rPr>
              <w:t>Presentation (language, style, cohesion)</w:t>
            </w:r>
          </w:p>
        </w:tc>
        <w:tc>
          <w:tcPr>
            <w:tcW w:w="184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  <w:hideMark/>
          </w:tcPr>
          <w:p w14:paraId="15AF52FA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szCs w:val="22"/>
                <w:lang w:val="en-GB"/>
              </w:rPr>
              <w:t>5</w:t>
            </w:r>
          </w:p>
        </w:tc>
        <w:tc>
          <w:tcPr>
            <w:tcW w:w="158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8" w:space="0" w:color="FFFFFF"/>
            </w:tcBorders>
            <w:shd w:val="clear" w:color="auto" w:fill="E6EED5"/>
          </w:tcPr>
          <w:p w14:paraId="020EFFD7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004269B5" w14:textId="77777777" w:rsidTr="00532802">
        <w:tc>
          <w:tcPr>
            <w:tcW w:w="2376" w:type="dxa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</w:tcPr>
          <w:p w14:paraId="14FE2BB7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</w:p>
        </w:tc>
        <w:tc>
          <w:tcPr>
            <w:tcW w:w="326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  <w:hideMark/>
          </w:tcPr>
          <w:p w14:paraId="75DFB750" w14:textId="77777777" w:rsidR="00532802" w:rsidRPr="006D186C" w:rsidRDefault="00532802" w:rsidP="00532802">
            <w:pPr>
              <w:rPr>
                <w:rFonts w:ascii="Arial" w:hAnsi="Arial" w:cs="Arial"/>
                <w:szCs w:val="22"/>
                <w:lang w:val="en-GB"/>
              </w:rPr>
            </w:pPr>
            <w:r w:rsidRPr="006D186C">
              <w:rPr>
                <w:rFonts w:ascii="Arial" w:hAnsi="Arial" w:cs="Arial"/>
                <w:szCs w:val="22"/>
                <w:lang w:val="en-GB"/>
              </w:rPr>
              <w:t>Manuscript form (structure, logical coherence, layout, tables, figures)</w:t>
            </w: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  <w:hideMark/>
          </w:tcPr>
          <w:p w14:paraId="22885BDE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szCs w:val="22"/>
                <w:lang w:val="en-GB"/>
              </w:rPr>
              <w:t>5</w:t>
            </w:r>
          </w:p>
        </w:tc>
        <w:tc>
          <w:tcPr>
            <w:tcW w:w="15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64392B63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4B488DA1" w14:textId="77777777" w:rsidTr="00532802">
        <w:tc>
          <w:tcPr>
            <w:tcW w:w="2376" w:type="dxa"/>
            <w:tcBorders>
              <w:top w:val="single" w:sz="6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  <w:hideMark/>
          </w:tcPr>
          <w:p w14:paraId="0EDDF815" w14:textId="77777777" w:rsidR="00532802" w:rsidRPr="006D186C" w:rsidRDefault="00532802">
            <w:pPr>
              <w:jc w:val="right"/>
              <w:rPr>
                <w:rFonts w:ascii="Arial" w:hAnsi="Arial" w:cs="Arial"/>
                <w:b/>
                <w:bCs/>
                <w:i/>
                <w:color w:val="FFFFFF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i/>
                <w:color w:val="FFFFFF"/>
                <w:szCs w:val="22"/>
                <w:lang w:val="en-GB"/>
              </w:rPr>
              <w:t>Total</w:t>
            </w:r>
          </w:p>
        </w:tc>
        <w:tc>
          <w:tcPr>
            <w:tcW w:w="326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</w:tcPr>
          <w:p w14:paraId="7483015D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184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6EED5"/>
            <w:hideMark/>
          </w:tcPr>
          <w:p w14:paraId="60D83CC8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i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i/>
                <w:szCs w:val="22"/>
                <w:lang w:val="en-GB"/>
              </w:rPr>
              <w:t>20</w:t>
            </w:r>
          </w:p>
        </w:tc>
        <w:tc>
          <w:tcPr>
            <w:tcW w:w="158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8" w:space="0" w:color="FFFFFF"/>
            </w:tcBorders>
            <w:shd w:val="clear" w:color="auto" w:fill="E6EED5"/>
          </w:tcPr>
          <w:p w14:paraId="62A0BB91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65B7EE93" w14:textId="77777777" w:rsidTr="00532802">
        <w:tc>
          <w:tcPr>
            <w:tcW w:w="2376" w:type="dxa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9BBB59"/>
          </w:tcPr>
          <w:p w14:paraId="396E3F2B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</w:p>
        </w:tc>
        <w:tc>
          <w:tcPr>
            <w:tcW w:w="326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557A1AC1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4861388D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</w:p>
        </w:tc>
        <w:tc>
          <w:tcPr>
            <w:tcW w:w="15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DDDAC"/>
          </w:tcPr>
          <w:p w14:paraId="54C35C47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32802" w:rsidRPr="006D186C" w14:paraId="30AB77CF" w14:textId="77777777" w:rsidTr="00532802">
        <w:tc>
          <w:tcPr>
            <w:tcW w:w="2376" w:type="dxa"/>
            <w:tcBorders>
              <w:top w:val="single" w:sz="6" w:space="0" w:color="FFFFFF"/>
              <w:left w:val="single" w:sz="8" w:space="0" w:color="FFFFFF"/>
              <w:bottom w:val="single" w:sz="8" w:space="0" w:color="FFFFFF"/>
              <w:right w:val="single" w:sz="24" w:space="0" w:color="FFFFFF"/>
            </w:tcBorders>
            <w:shd w:val="clear" w:color="auto" w:fill="9BBB59"/>
            <w:hideMark/>
          </w:tcPr>
          <w:p w14:paraId="5C4874FD" w14:textId="77777777" w:rsidR="00532802" w:rsidRPr="006D186C" w:rsidRDefault="00532802">
            <w:pPr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bCs/>
                <w:color w:val="FFFFFF"/>
                <w:szCs w:val="22"/>
                <w:lang w:val="en-GB"/>
              </w:rPr>
              <w:t>TOTAL</w:t>
            </w:r>
          </w:p>
        </w:tc>
        <w:tc>
          <w:tcPr>
            <w:tcW w:w="3261" w:type="dxa"/>
            <w:tcBorders>
              <w:top w:val="single" w:sz="6" w:space="0" w:color="FFFFFF"/>
              <w:left w:val="single" w:sz="6" w:space="0" w:color="FFFFFF"/>
              <w:bottom w:val="single" w:sz="8" w:space="0" w:color="FFFFFF"/>
              <w:right w:val="single" w:sz="6" w:space="0" w:color="FFFFFF"/>
            </w:tcBorders>
            <w:shd w:val="clear" w:color="auto" w:fill="E6EED5"/>
          </w:tcPr>
          <w:p w14:paraId="62BCE3DA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1842" w:type="dxa"/>
            <w:tcBorders>
              <w:top w:val="single" w:sz="6" w:space="0" w:color="FFFFFF"/>
              <w:left w:val="single" w:sz="6" w:space="0" w:color="FFFFFF"/>
              <w:bottom w:val="single" w:sz="8" w:space="0" w:color="FFFFFF"/>
              <w:right w:val="single" w:sz="6" w:space="0" w:color="FFFFFF"/>
            </w:tcBorders>
            <w:shd w:val="clear" w:color="auto" w:fill="E6EED5"/>
            <w:hideMark/>
          </w:tcPr>
          <w:p w14:paraId="037E0927" w14:textId="77777777" w:rsidR="00532802" w:rsidRPr="006D186C" w:rsidRDefault="00532802">
            <w:pPr>
              <w:jc w:val="center"/>
              <w:rPr>
                <w:rFonts w:ascii="Arial" w:hAnsi="Arial" w:cs="Arial"/>
                <w:b/>
                <w:i/>
                <w:szCs w:val="22"/>
                <w:lang w:val="en-GB"/>
              </w:rPr>
            </w:pPr>
            <w:r w:rsidRPr="006D186C">
              <w:rPr>
                <w:rFonts w:ascii="Arial" w:hAnsi="Arial" w:cs="Arial"/>
                <w:b/>
                <w:i/>
                <w:szCs w:val="22"/>
                <w:lang w:val="en-GB"/>
              </w:rPr>
              <w:t>100</w:t>
            </w:r>
          </w:p>
        </w:tc>
        <w:tc>
          <w:tcPr>
            <w:tcW w:w="1581" w:type="dxa"/>
            <w:tcBorders>
              <w:top w:val="single" w:sz="6" w:space="0" w:color="FFFFFF"/>
              <w:left w:val="single" w:sz="6" w:space="0" w:color="FFFFFF"/>
              <w:bottom w:val="single" w:sz="8" w:space="0" w:color="FFFFFF"/>
              <w:right w:val="single" w:sz="8" w:space="0" w:color="FFFFFF"/>
            </w:tcBorders>
            <w:shd w:val="clear" w:color="auto" w:fill="E6EED5"/>
          </w:tcPr>
          <w:p w14:paraId="1531C050" w14:textId="77777777" w:rsidR="00532802" w:rsidRPr="006D186C" w:rsidRDefault="00532802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</w:tbl>
    <w:p w14:paraId="3D200343" w14:textId="3E6CB45C" w:rsidR="0008012D" w:rsidRDefault="0008012D" w:rsidP="00532802">
      <w:pPr>
        <w:rPr>
          <w:rFonts w:ascii="Arial" w:hAnsi="Arial" w:cs="Arial"/>
          <w:b/>
          <w:szCs w:val="22"/>
          <w:lang w:val="en-GB"/>
        </w:rPr>
      </w:pPr>
    </w:p>
    <w:p w14:paraId="77FCC977" w14:textId="77777777" w:rsidR="002927C0" w:rsidRDefault="002927C0" w:rsidP="002927C0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 xml:space="preserve">Plagiarism-check (URKUND) match score: </w:t>
      </w:r>
    </w:p>
    <w:p w14:paraId="37C9DBA2" w14:textId="764252BD" w:rsidR="002927C0" w:rsidRPr="00B65965" w:rsidRDefault="002927C0" w:rsidP="002927C0">
      <w:pPr>
        <w:rPr>
          <w:rFonts w:ascii="Arial" w:hAnsi="Arial" w:cs="Arial"/>
          <w:bCs/>
          <w:i/>
          <w:iCs/>
          <w:lang w:val="en-GB"/>
        </w:rPr>
      </w:pPr>
      <w:r w:rsidRPr="00B65965">
        <w:rPr>
          <w:rFonts w:ascii="Arial" w:hAnsi="Arial" w:cs="Arial"/>
          <w:bCs/>
          <w:i/>
          <w:iCs/>
          <w:lang w:val="en-GB"/>
        </w:rPr>
        <w:t xml:space="preserve">[NB:] If the plagiarism-check (URKUND) match score is above 15%, the reviewer has to include his/her </w:t>
      </w:r>
      <w:r>
        <w:rPr>
          <w:rFonts w:ascii="Arial" w:hAnsi="Arial" w:cs="Arial"/>
          <w:bCs/>
          <w:i/>
          <w:iCs/>
          <w:lang w:val="en-GB"/>
        </w:rPr>
        <w:t>assessment</w:t>
      </w:r>
      <w:r w:rsidRPr="00B65965">
        <w:rPr>
          <w:rFonts w:ascii="Arial" w:hAnsi="Arial" w:cs="Arial"/>
          <w:bCs/>
          <w:i/>
          <w:iCs/>
          <w:lang w:val="en-GB"/>
        </w:rPr>
        <w:t xml:space="preserve"> o</w:t>
      </w:r>
      <w:r>
        <w:rPr>
          <w:rFonts w:ascii="Arial" w:hAnsi="Arial" w:cs="Arial"/>
          <w:bCs/>
          <w:i/>
          <w:iCs/>
          <w:lang w:val="en-GB"/>
        </w:rPr>
        <w:t>f</w:t>
      </w:r>
      <w:r w:rsidRPr="00B65965">
        <w:rPr>
          <w:rFonts w:ascii="Arial" w:hAnsi="Arial" w:cs="Arial"/>
          <w:bCs/>
          <w:i/>
          <w:iCs/>
          <w:lang w:val="en-GB"/>
        </w:rPr>
        <w:t xml:space="preserve"> the originality of the reviewed thesis in his/her review.</w:t>
      </w:r>
    </w:p>
    <w:p w14:paraId="6B5005D6" w14:textId="77777777" w:rsidR="002927C0" w:rsidRPr="006D186C" w:rsidRDefault="002927C0" w:rsidP="00532802">
      <w:pPr>
        <w:rPr>
          <w:rFonts w:ascii="Arial" w:hAnsi="Arial" w:cs="Arial"/>
          <w:b/>
          <w:szCs w:val="22"/>
          <w:lang w:val="en-GB"/>
        </w:rPr>
      </w:pPr>
    </w:p>
    <w:p w14:paraId="0FCC206D" w14:textId="2504A64E" w:rsidR="002927C0" w:rsidRPr="006D186C" w:rsidRDefault="00532802" w:rsidP="00532802">
      <w:pPr>
        <w:rPr>
          <w:rFonts w:ascii="Arial" w:hAnsi="Arial" w:cs="Arial"/>
          <w:lang w:val="en-GB"/>
        </w:rPr>
      </w:pPr>
      <w:r w:rsidRPr="006D186C">
        <w:rPr>
          <w:rFonts w:ascii="Arial" w:hAnsi="Arial" w:cs="Arial"/>
          <w:b/>
          <w:lang w:val="en-GB"/>
        </w:rPr>
        <w:t>Reviewer’s commentary</w:t>
      </w:r>
      <w:r w:rsidR="0008012D" w:rsidRPr="006D186C">
        <w:rPr>
          <w:rFonts w:ascii="Arial" w:hAnsi="Arial" w:cs="Arial"/>
          <w:b/>
          <w:lang w:val="en-GB"/>
        </w:rPr>
        <w:t xml:space="preserve"> according </w:t>
      </w:r>
      <w:r w:rsidR="006D186C" w:rsidRPr="006D186C">
        <w:rPr>
          <w:rFonts w:ascii="Arial" w:hAnsi="Arial" w:cs="Arial"/>
          <w:b/>
          <w:lang w:val="en-GB"/>
        </w:rPr>
        <w:t xml:space="preserve">to </w:t>
      </w:r>
      <w:r w:rsidR="0008012D" w:rsidRPr="006D186C">
        <w:rPr>
          <w:rFonts w:ascii="Arial" w:hAnsi="Arial" w:cs="Arial"/>
          <w:b/>
          <w:lang w:val="en-GB"/>
        </w:rPr>
        <w:t>the above criteria</w:t>
      </w:r>
      <w:r w:rsidRPr="006D186C">
        <w:rPr>
          <w:rFonts w:ascii="Arial" w:hAnsi="Arial" w:cs="Arial"/>
          <w:lang w:val="en-GB"/>
        </w:rPr>
        <w:t xml:space="preserve"> (min. </w:t>
      </w:r>
      <w:r w:rsidR="006D186C" w:rsidRPr="006D186C">
        <w:rPr>
          <w:rFonts w:ascii="Arial" w:hAnsi="Arial" w:cs="Arial"/>
          <w:lang w:val="en-GB"/>
        </w:rPr>
        <w:t>1800</w:t>
      </w:r>
      <w:r w:rsidRPr="006D186C">
        <w:rPr>
          <w:rFonts w:ascii="Arial" w:hAnsi="Arial" w:cs="Arial"/>
          <w:lang w:val="en-GB"/>
        </w:rPr>
        <w:t xml:space="preserve"> </w:t>
      </w:r>
      <w:r w:rsidR="006D186C" w:rsidRPr="006D186C">
        <w:rPr>
          <w:rFonts w:ascii="Arial" w:hAnsi="Arial" w:cs="Arial"/>
          <w:lang w:val="en-GB"/>
        </w:rPr>
        <w:t xml:space="preserve">characters including spaces </w:t>
      </w:r>
      <w:r w:rsidRPr="006D186C">
        <w:rPr>
          <w:rFonts w:ascii="Arial" w:hAnsi="Arial" w:cs="Arial"/>
          <w:lang w:val="en-GB"/>
        </w:rPr>
        <w:t>when reco</w:t>
      </w:r>
      <w:r w:rsidR="0008012D" w:rsidRPr="006D186C">
        <w:rPr>
          <w:rFonts w:ascii="Arial" w:hAnsi="Arial" w:cs="Arial"/>
          <w:lang w:val="en-GB"/>
        </w:rPr>
        <w:t xml:space="preserve">mmending a passing grade, min. </w:t>
      </w:r>
      <w:r w:rsidR="006D186C" w:rsidRPr="006D186C">
        <w:rPr>
          <w:rFonts w:ascii="Arial" w:hAnsi="Arial" w:cs="Arial"/>
          <w:lang w:val="en-GB"/>
        </w:rPr>
        <w:t>2500 characters including spaces</w:t>
      </w:r>
      <w:r w:rsidRPr="006D186C">
        <w:rPr>
          <w:rFonts w:ascii="Arial" w:hAnsi="Arial" w:cs="Arial"/>
          <w:lang w:val="en-GB"/>
        </w:rPr>
        <w:t xml:space="preserve"> when recommending a failing grade):</w:t>
      </w:r>
    </w:p>
    <w:p w14:paraId="331AA1F7" w14:textId="77777777" w:rsidR="00532802" w:rsidRPr="006D186C" w:rsidRDefault="00532802" w:rsidP="00DA6603">
      <w:pPr>
        <w:rPr>
          <w:rFonts w:ascii="Arial" w:hAnsi="Arial" w:cs="Arial"/>
          <w:b/>
          <w:lang w:val="en-GB"/>
        </w:rPr>
      </w:pPr>
    </w:p>
    <w:p w14:paraId="1FC45028" w14:textId="7DA6F0EB" w:rsidR="0008012D" w:rsidRPr="006D186C" w:rsidRDefault="006D186C" w:rsidP="0008012D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P</w:t>
      </w:r>
      <w:r w:rsidR="0008012D" w:rsidRPr="006D186C">
        <w:rPr>
          <w:rFonts w:ascii="Arial" w:hAnsi="Arial" w:cs="Arial"/>
          <w:b/>
          <w:lang w:val="en-GB"/>
        </w:rPr>
        <w:t>roposed grade (A-B-C-D-E-F):</w:t>
      </w:r>
    </w:p>
    <w:p w14:paraId="4943D6B0" w14:textId="77777777" w:rsidR="0008012D" w:rsidRPr="006D186C" w:rsidRDefault="0008012D" w:rsidP="00DA6603">
      <w:pPr>
        <w:rPr>
          <w:rFonts w:ascii="Arial" w:hAnsi="Arial" w:cs="Arial"/>
          <w:b/>
          <w:lang w:val="en-GB"/>
        </w:rPr>
      </w:pPr>
    </w:p>
    <w:p w14:paraId="4A8FF4B4" w14:textId="77777777" w:rsidR="005523F1" w:rsidRPr="006D186C" w:rsidRDefault="005523F1" w:rsidP="005523F1">
      <w:pPr>
        <w:jc w:val="both"/>
        <w:rPr>
          <w:rFonts w:ascii="Arial" w:hAnsi="Arial" w:cs="Arial"/>
          <w:b/>
          <w:lang w:val="en-GB"/>
        </w:rPr>
      </w:pPr>
      <w:r w:rsidRPr="006D186C">
        <w:rPr>
          <w:rFonts w:ascii="Arial" w:hAnsi="Arial" w:cs="Arial"/>
          <w:b/>
          <w:noProof/>
          <w:lang w:val="en-GB"/>
        </w:rPr>
        <w:t>Suggested</w:t>
      </w:r>
      <w:r w:rsidRPr="006D186C">
        <w:rPr>
          <w:rFonts w:ascii="Arial" w:hAnsi="Arial" w:cs="Arial"/>
          <w:b/>
          <w:lang w:val="en-GB"/>
        </w:rPr>
        <w:t xml:space="preserve"> questions for the </w:t>
      </w:r>
      <w:r w:rsidRPr="006D186C">
        <w:rPr>
          <w:rFonts w:ascii="Arial" w:hAnsi="Arial" w:cs="Arial"/>
          <w:b/>
          <w:noProof/>
          <w:lang w:val="en-GB"/>
        </w:rPr>
        <w:t>defence</w:t>
      </w:r>
      <w:r w:rsidRPr="006D186C">
        <w:rPr>
          <w:rFonts w:ascii="Arial" w:hAnsi="Arial" w:cs="Arial"/>
          <w:b/>
          <w:lang w:val="en-GB"/>
        </w:rPr>
        <w:t xml:space="preserve"> are: </w:t>
      </w:r>
    </w:p>
    <w:p w14:paraId="0FAB8445" w14:textId="77777777" w:rsidR="005523F1" w:rsidRPr="006D186C" w:rsidRDefault="005523F1" w:rsidP="005523F1">
      <w:pPr>
        <w:jc w:val="both"/>
        <w:rPr>
          <w:rFonts w:ascii="Arial" w:hAnsi="Arial" w:cs="Arial"/>
          <w:b/>
          <w:lang w:val="en-GB"/>
        </w:rPr>
      </w:pPr>
    </w:p>
    <w:p w14:paraId="41FE0D9A" w14:textId="77777777" w:rsidR="008D2851" w:rsidRPr="006D186C" w:rsidRDefault="005523F1" w:rsidP="00022D76">
      <w:pPr>
        <w:jc w:val="both"/>
        <w:rPr>
          <w:rFonts w:ascii="Arial" w:hAnsi="Arial" w:cs="Arial"/>
          <w:noProof/>
          <w:lang w:val="en-GB"/>
        </w:rPr>
      </w:pPr>
      <w:r w:rsidRPr="006D186C">
        <w:rPr>
          <w:rFonts w:ascii="Arial" w:hAnsi="Arial" w:cs="Arial"/>
          <w:b/>
          <w:lang w:val="en-GB"/>
        </w:rPr>
        <w:t xml:space="preserve">I (do not) recommend the thesis for final </w:t>
      </w:r>
      <w:r w:rsidRPr="006D186C">
        <w:rPr>
          <w:rFonts w:ascii="Arial" w:hAnsi="Arial" w:cs="Arial"/>
          <w:b/>
          <w:noProof/>
          <w:lang w:val="en-GB"/>
        </w:rPr>
        <w:t>defence</w:t>
      </w:r>
      <w:r w:rsidRPr="006D186C">
        <w:rPr>
          <w:rFonts w:ascii="Arial" w:hAnsi="Arial" w:cs="Arial"/>
          <w:b/>
          <w:lang w:val="en-GB"/>
        </w:rPr>
        <w:t xml:space="preserve">. </w:t>
      </w:r>
    </w:p>
    <w:p w14:paraId="4A5CB22C" w14:textId="77777777" w:rsidR="008D2851" w:rsidRPr="006D186C" w:rsidRDefault="008D2851" w:rsidP="008D2851">
      <w:pPr>
        <w:ind w:left="4956" w:firstLine="708"/>
        <w:rPr>
          <w:rFonts w:ascii="Arial" w:hAnsi="Arial" w:cs="Arial"/>
          <w:i/>
          <w:lang w:val="en-GB"/>
        </w:rPr>
      </w:pPr>
      <w:r w:rsidRPr="006D186C">
        <w:rPr>
          <w:rFonts w:ascii="Arial" w:hAnsi="Arial" w:cs="Arial"/>
          <w:i/>
          <w:lang w:val="en-GB"/>
        </w:rPr>
        <w:t>___________________________</w:t>
      </w:r>
    </w:p>
    <w:p w14:paraId="612C2B08" w14:textId="77777777" w:rsidR="005A67A7" w:rsidRPr="006D186C" w:rsidRDefault="008D2851" w:rsidP="00022D76">
      <w:pPr>
        <w:ind w:left="5664" w:firstLine="708"/>
        <w:rPr>
          <w:rFonts w:ascii="Arial" w:hAnsi="Arial" w:cs="Arial"/>
          <w:b/>
          <w:i/>
          <w:lang w:val="en-GB"/>
        </w:rPr>
      </w:pPr>
      <w:r w:rsidRPr="006D186C">
        <w:rPr>
          <w:rFonts w:ascii="Arial" w:hAnsi="Arial" w:cs="Arial"/>
          <w:b/>
          <w:i/>
          <w:lang w:val="en-GB"/>
        </w:rPr>
        <w:t>Referee Signature</w:t>
      </w:r>
    </w:p>
    <w:p w14:paraId="767BC511" w14:textId="77777777" w:rsidR="0008012D" w:rsidRPr="006D186C" w:rsidRDefault="0008012D" w:rsidP="00235956">
      <w:pPr>
        <w:rPr>
          <w:rFonts w:ascii="Arial" w:hAnsi="Arial" w:cs="Arial"/>
          <w:i/>
          <w:sz w:val="16"/>
          <w:szCs w:val="16"/>
          <w:lang w:val="en-GB"/>
        </w:rPr>
      </w:pPr>
    </w:p>
    <w:p w14:paraId="0544245A" w14:textId="77777777" w:rsidR="00235956" w:rsidRPr="006D186C" w:rsidRDefault="00235956" w:rsidP="00235956">
      <w:pPr>
        <w:rPr>
          <w:rFonts w:ascii="Arial" w:hAnsi="Arial" w:cs="Arial"/>
          <w:sz w:val="16"/>
          <w:szCs w:val="16"/>
          <w:lang w:val="en-GB"/>
        </w:rPr>
      </w:pPr>
      <w:r w:rsidRPr="006D186C">
        <w:rPr>
          <w:rFonts w:ascii="Arial" w:hAnsi="Arial" w:cs="Arial"/>
          <w:sz w:val="16"/>
          <w:szCs w:val="16"/>
          <w:lang w:val="en-GB"/>
        </w:rPr>
        <w:t>Overall grading scheme at FSV UK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1080"/>
        <w:gridCol w:w="5022"/>
      </w:tblGrid>
      <w:tr w:rsidR="002E2C31" w:rsidRPr="006D186C" w14:paraId="31D08F35" w14:textId="77777777" w:rsidTr="000E7CA0">
        <w:trPr>
          <w:trHeight w:hRule="exact" w:val="284"/>
        </w:trPr>
        <w:tc>
          <w:tcPr>
            <w:tcW w:w="1548" w:type="dxa"/>
            <w:vAlign w:val="center"/>
          </w:tcPr>
          <w:p w14:paraId="223337E3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TOTAL POINTS</w:t>
            </w:r>
          </w:p>
        </w:tc>
        <w:tc>
          <w:tcPr>
            <w:tcW w:w="1080" w:type="dxa"/>
            <w:vAlign w:val="center"/>
          </w:tcPr>
          <w:p w14:paraId="21F3B2DE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b/>
                <w:sz w:val="16"/>
                <w:szCs w:val="16"/>
                <w:lang w:val="en-GB"/>
              </w:rPr>
              <w:t>GRADE</w:t>
            </w:r>
          </w:p>
        </w:tc>
        <w:tc>
          <w:tcPr>
            <w:tcW w:w="5022" w:type="dxa"/>
            <w:vAlign w:val="center"/>
          </w:tcPr>
          <w:p w14:paraId="1D21B95B" w14:textId="77777777" w:rsidR="002E2C31" w:rsidRPr="006D186C" w:rsidRDefault="002E2C31" w:rsidP="00DF72AA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Quality standard</w:t>
            </w:r>
          </w:p>
        </w:tc>
      </w:tr>
      <w:tr w:rsidR="002E2C31" w:rsidRPr="006D186C" w14:paraId="062391A1" w14:textId="77777777" w:rsidTr="000E7CA0">
        <w:trPr>
          <w:trHeight w:hRule="exact" w:val="227"/>
        </w:trPr>
        <w:tc>
          <w:tcPr>
            <w:tcW w:w="1548" w:type="dxa"/>
            <w:vAlign w:val="center"/>
          </w:tcPr>
          <w:p w14:paraId="2912B21B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91 – 100</w:t>
            </w:r>
          </w:p>
        </w:tc>
        <w:tc>
          <w:tcPr>
            <w:tcW w:w="1080" w:type="dxa"/>
            <w:vAlign w:val="center"/>
          </w:tcPr>
          <w:p w14:paraId="4D478515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b/>
                <w:sz w:val="16"/>
                <w:szCs w:val="16"/>
                <w:lang w:val="en-GB"/>
              </w:rPr>
              <w:t>A</w:t>
            </w:r>
          </w:p>
        </w:tc>
        <w:tc>
          <w:tcPr>
            <w:tcW w:w="5022" w:type="dxa"/>
            <w:vAlign w:val="center"/>
          </w:tcPr>
          <w:p w14:paraId="4BC95736" w14:textId="77777777" w:rsidR="002E2C31" w:rsidRPr="006D186C" w:rsidRDefault="005523F1" w:rsidP="00DF72AA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 xml:space="preserve">= outstanding (high </w:t>
            </w:r>
            <w:proofErr w:type="spellStart"/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hono</w:t>
            </w:r>
            <w:r w:rsidR="002E2C31" w:rsidRPr="006D186C">
              <w:rPr>
                <w:rFonts w:ascii="Arial" w:hAnsi="Arial" w:cs="Arial"/>
                <w:sz w:val="16"/>
                <w:szCs w:val="16"/>
                <w:lang w:val="en-GB"/>
              </w:rPr>
              <w:t>r</w:t>
            </w:r>
            <w:proofErr w:type="spellEnd"/>
            <w:r w:rsidR="002E2C31" w:rsidRPr="006D186C">
              <w:rPr>
                <w:rFonts w:ascii="Arial" w:hAnsi="Arial" w:cs="Arial"/>
                <w:sz w:val="16"/>
                <w:szCs w:val="16"/>
                <w:lang w:val="en-GB"/>
              </w:rPr>
              <w:t>)</w:t>
            </w:r>
          </w:p>
        </w:tc>
      </w:tr>
      <w:tr w:rsidR="002E2C31" w:rsidRPr="006D186C" w14:paraId="7B5719AD" w14:textId="77777777" w:rsidTr="000E7CA0">
        <w:trPr>
          <w:trHeight w:hRule="exact" w:val="227"/>
        </w:trPr>
        <w:tc>
          <w:tcPr>
            <w:tcW w:w="1548" w:type="dxa"/>
            <w:vAlign w:val="center"/>
          </w:tcPr>
          <w:p w14:paraId="1D968D41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81 – 90</w:t>
            </w:r>
          </w:p>
        </w:tc>
        <w:tc>
          <w:tcPr>
            <w:tcW w:w="1080" w:type="dxa"/>
            <w:vAlign w:val="center"/>
          </w:tcPr>
          <w:p w14:paraId="33B5C032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b/>
                <w:sz w:val="16"/>
                <w:szCs w:val="16"/>
                <w:lang w:val="en-GB"/>
              </w:rPr>
              <w:t>B</w:t>
            </w:r>
          </w:p>
        </w:tc>
        <w:tc>
          <w:tcPr>
            <w:tcW w:w="5022" w:type="dxa"/>
            <w:vAlign w:val="center"/>
          </w:tcPr>
          <w:p w14:paraId="5E9AFFE0" w14:textId="77777777" w:rsidR="002E2C31" w:rsidRPr="006D186C" w:rsidRDefault="005523F1" w:rsidP="00DF72AA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= superior (</w:t>
            </w:r>
            <w:proofErr w:type="spellStart"/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hono</w:t>
            </w:r>
            <w:r w:rsidR="002E2C31" w:rsidRPr="006D186C">
              <w:rPr>
                <w:rFonts w:ascii="Arial" w:hAnsi="Arial" w:cs="Arial"/>
                <w:sz w:val="16"/>
                <w:szCs w:val="16"/>
                <w:lang w:val="en-GB"/>
              </w:rPr>
              <w:t>r</w:t>
            </w:r>
            <w:proofErr w:type="spellEnd"/>
            <w:r w:rsidR="002E2C31" w:rsidRPr="006D186C">
              <w:rPr>
                <w:rFonts w:ascii="Arial" w:hAnsi="Arial" w:cs="Arial"/>
                <w:sz w:val="16"/>
                <w:szCs w:val="16"/>
                <w:lang w:val="en-GB"/>
              </w:rPr>
              <w:t>)</w:t>
            </w:r>
          </w:p>
        </w:tc>
      </w:tr>
      <w:tr w:rsidR="002E2C31" w:rsidRPr="006D186C" w14:paraId="47E62BF2" w14:textId="77777777" w:rsidTr="000E7CA0">
        <w:trPr>
          <w:trHeight w:hRule="exact" w:val="227"/>
        </w:trPr>
        <w:tc>
          <w:tcPr>
            <w:tcW w:w="1548" w:type="dxa"/>
            <w:vAlign w:val="center"/>
          </w:tcPr>
          <w:p w14:paraId="5780F1DD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71 – 80</w:t>
            </w:r>
          </w:p>
        </w:tc>
        <w:tc>
          <w:tcPr>
            <w:tcW w:w="1080" w:type="dxa"/>
            <w:vAlign w:val="center"/>
          </w:tcPr>
          <w:p w14:paraId="08CB9A68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b/>
                <w:sz w:val="16"/>
                <w:szCs w:val="16"/>
                <w:lang w:val="en-GB"/>
              </w:rPr>
              <w:t>C</w:t>
            </w:r>
          </w:p>
        </w:tc>
        <w:tc>
          <w:tcPr>
            <w:tcW w:w="5022" w:type="dxa"/>
            <w:vAlign w:val="center"/>
          </w:tcPr>
          <w:p w14:paraId="05EF4992" w14:textId="77777777" w:rsidR="002E2C31" w:rsidRPr="006D186C" w:rsidRDefault="002E2C31" w:rsidP="00DF72AA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= good</w:t>
            </w:r>
          </w:p>
        </w:tc>
      </w:tr>
      <w:tr w:rsidR="002E2C31" w:rsidRPr="006D186C" w14:paraId="1882343D" w14:textId="77777777" w:rsidTr="000E7CA0">
        <w:trPr>
          <w:trHeight w:hRule="exact" w:val="271"/>
        </w:trPr>
        <w:tc>
          <w:tcPr>
            <w:tcW w:w="1548" w:type="dxa"/>
            <w:vAlign w:val="center"/>
          </w:tcPr>
          <w:p w14:paraId="6430CECF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lastRenderedPageBreak/>
              <w:t>61 – 70</w:t>
            </w:r>
          </w:p>
        </w:tc>
        <w:tc>
          <w:tcPr>
            <w:tcW w:w="1080" w:type="dxa"/>
            <w:vAlign w:val="center"/>
          </w:tcPr>
          <w:p w14:paraId="3F7ACA9E" w14:textId="77777777" w:rsidR="002E2C31" w:rsidRPr="006D186C" w:rsidRDefault="002E2C31" w:rsidP="00DF72AA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b/>
                <w:sz w:val="16"/>
                <w:szCs w:val="16"/>
                <w:lang w:val="en-GB"/>
              </w:rPr>
              <w:t>D</w:t>
            </w:r>
          </w:p>
        </w:tc>
        <w:tc>
          <w:tcPr>
            <w:tcW w:w="5022" w:type="dxa"/>
            <w:vAlign w:val="center"/>
          </w:tcPr>
          <w:p w14:paraId="64BBED0F" w14:textId="77777777" w:rsidR="002E2C31" w:rsidRPr="006D186C" w:rsidRDefault="002E2C31" w:rsidP="00DF72AA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 xml:space="preserve">= satisfactory </w:t>
            </w:r>
          </w:p>
        </w:tc>
      </w:tr>
      <w:tr w:rsidR="002C7B86" w:rsidRPr="006D186C" w14:paraId="0F7102B6" w14:textId="77777777" w:rsidTr="000E7CA0">
        <w:trPr>
          <w:trHeight w:hRule="exact" w:val="253"/>
        </w:trPr>
        <w:tc>
          <w:tcPr>
            <w:tcW w:w="1548" w:type="dxa"/>
            <w:vAlign w:val="center"/>
          </w:tcPr>
          <w:p w14:paraId="561ACF31" w14:textId="77777777" w:rsidR="002C7B86" w:rsidRPr="006D186C" w:rsidRDefault="002C7B86" w:rsidP="00DF72AA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51 – 60</w:t>
            </w:r>
          </w:p>
        </w:tc>
        <w:tc>
          <w:tcPr>
            <w:tcW w:w="1080" w:type="dxa"/>
            <w:vAlign w:val="center"/>
          </w:tcPr>
          <w:p w14:paraId="5D8B6C22" w14:textId="77777777" w:rsidR="002C7B86" w:rsidRPr="006D186C" w:rsidRDefault="002C7B86" w:rsidP="00DF72AA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b/>
                <w:sz w:val="16"/>
                <w:szCs w:val="16"/>
                <w:lang w:val="en-GB"/>
              </w:rPr>
              <w:t>E</w:t>
            </w:r>
          </w:p>
        </w:tc>
        <w:tc>
          <w:tcPr>
            <w:tcW w:w="5022" w:type="dxa"/>
          </w:tcPr>
          <w:p w14:paraId="48C02C51" w14:textId="77777777" w:rsidR="002C7B86" w:rsidRPr="006D186C" w:rsidRDefault="002C7B86" w:rsidP="00910859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= low pass at a margin of failure</w:t>
            </w:r>
          </w:p>
        </w:tc>
      </w:tr>
      <w:tr w:rsidR="002C7B86" w:rsidRPr="006D186C" w14:paraId="1D870BA8" w14:textId="77777777" w:rsidTr="000E7CA0">
        <w:trPr>
          <w:trHeight w:hRule="exact" w:val="262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1A714" w14:textId="77777777" w:rsidR="002C7B86" w:rsidRPr="006D186C" w:rsidRDefault="002C7B86" w:rsidP="00DF72AA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>0 – 5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3957C" w14:textId="77777777" w:rsidR="002C7B86" w:rsidRPr="006D186C" w:rsidRDefault="002C7B86" w:rsidP="00DF72AA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b/>
                <w:sz w:val="16"/>
                <w:szCs w:val="16"/>
                <w:lang w:val="en-GB"/>
              </w:rPr>
              <w:t>F</w:t>
            </w:r>
          </w:p>
        </w:tc>
        <w:tc>
          <w:tcPr>
            <w:tcW w:w="5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AB38E" w14:textId="77777777" w:rsidR="002C7B86" w:rsidRPr="006D186C" w:rsidRDefault="002C7B86" w:rsidP="00910859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D186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=</w:t>
            </w: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 xml:space="preserve"> failing. Th</w:t>
            </w:r>
            <w:r w:rsidR="000E7CA0" w:rsidRPr="006D186C">
              <w:rPr>
                <w:rFonts w:ascii="Arial" w:hAnsi="Arial" w:cs="Arial"/>
                <w:sz w:val="16"/>
                <w:szCs w:val="16"/>
                <w:lang w:val="en-GB"/>
              </w:rPr>
              <w:t>e th</w:t>
            </w: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 xml:space="preserve">esis </w:t>
            </w:r>
            <w:r w:rsidRPr="006D186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is not recommended</w:t>
            </w: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 xml:space="preserve"> for </w:t>
            </w:r>
            <w:r w:rsidRPr="006D186C">
              <w:rPr>
                <w:rFonts w:ascii="Arial" w:hAnsi="Arial" w:cs="Arial"/>
                <w:noProof/>
                <w:sz w:val="16"/>
                <w:szCs w:val="16"/>
                <w:lang w:val="en-GB"/>
              </w:rPr>
              <w:t>defence</w:t>
            </w:r>
            <w:r w:rsidRPr="006D186C">
              <w:rPr>
                <w:rFonts w:ascii="Arial" w:hAnsi="Arial" w:cs="Arial"/>
                <w:sz w:val="16"/>
                <w:szCs w:val="16"/>
                <w:lang w:val="en-GB"/>
              </w:rPr>
              <w:t xml:space="preserve">. </w:t>
            </w:r>
          </w:p>
        </w:tc>
      </w:tr>
    </w:tbl>
    <w:p w14:paraId="60D6E0EE" w14:textId="77777777" w:rsidR="00224078" w:rsidRPr="006D186C" w:rsidRDefault="00224078" w:rsidP="00022D76">
      <w:pPr>
        <w:rPr>
          <w:rFonts w:ascii="Arial" w:hAnsi="Arial" w:cs="Arial"/>
          <w:b/>
          <w:sz w:val="16"/>
          <w:szCs w:val="16"/>
          <w:lang w:val="en-GB"/>
        </w:rPr>
      </w:pPr>
    </w:p>
    <w:sectPr w:rsidR="00224078" w:rsidRPr="006D186C" w:rsidSect="0053339C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1B962" w14:textId="77777777" w:rsidR="00AA78ED" w:rsidRDefault="00AA78ED" w:rsidP="005B61B8">
      <w:r>
        <w:separator/>
      </w:r>
    </w:p>
  </w:endnote>
  <w:endnote w:type="continuationSeparator" w:id="0">
    <w:p w14:paraId="2D8B8CC9" w14:textId="77777777" w:rsidR="00AA78ED" w:rsidRDefault="00AA78ED" w:rsidP="005B61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F610E" w14:textId="77777777" w:rsidR="00AA78ED" w:rsidRDefault="00AA78ED" w:rsidP="005B61B8">
      <w:r>
        <w:separator/>
      </w:r>
    </w:p>
  </w:footnote>
  <w:footnote w:type="continuationSeparator" w:id="0">
    <w:p w14:paraId="5F6CFC05" w14:textId="77777777" w:rsidR="00AA78ED" w:rsidRDefault="00AA78ED" w:rsidP="005B61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91462"/>
    <w:multiLevelType w:val="hybridMultilevel"/>
    <w:tmpl w:val="004CAF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812EBC"/>
    <w:multiLevelType w:val="hybridMultilevel"/>
    <w:tmpl w:val="8C4A644C"/>
    <w:lvl w:ilvl="0" w:tplc="80B62A2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22160E"/>
    <w:multiLevelType w:val="hybridMultilevel"/>
    <w:tmpl w:val="37F61FA0"/>
    <w:lvl w:ilvl="0" w:tplc="90B2889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0824390">
    <w:abstractNumId w:val="0"/>
  </w:num>
  <w:num w:numId="2" w16cid:durableId="38748509">
    <w:abstractNumId w:val="2"/>
  </w:num>
  <w:num w:numId="3" w16cid:durableId="6528323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MrI0MTIzNDQzNzdS0lEKTi0uzszPAykwrgUAbhPKCCwAAAA="/>
  </w:docVars>
  <w:rsids>
    <w:rsidRoot w:val="00DA6603"/>
    <w:rsid w:val="00022D76"/>
    <w:rsid w:val="000276C4"/>
    <w:rsid w:val="00070F4A"/>
    <w:rsid w:val="0008012D"/>
    <w:rsid w:val="0009317C"/>
    <w:rsid w:val="000D3D6B"/>
    <w:rsid w:val="000E2DA5"/>
    <w:rsid w:val="000E7CA0"/>
    <w:rsid w:val="00135FBF"/>
    <w:rsid w:val="00143B60"/>
    <w:rsid w:val="00162521"/>
    <w:rsid w:val="001638A6"/>
    <w:rsid w:val="00163EC9"/>
    <w:rsid w:val="00176123"/>
    <w:rsid w:val="001A00F0"/>
    <w:rsid w:val="001A4874"/>
    <w:rsid w:val="001C00EA"/>
    <w:rsid w:val="001C26FF"/>
    <w:rsid w:val="001E23B7"/>
    <w:rsid w:val="002165B6"/>
    <w:rsid w:val="00224078"/>
    <w:rsid w:val="00233377"/>
    <w:rsid w:val="00235956"/>
    <w:rsid w:val="00280614"/>
    <w:rsid w:val="002927C0"/>
    <w:rsid w:val="002C1118"/>
    <w:rsid w:val="002C7B86"/>
    <w:rsid w:val="002D7DF4"/>
    <w:rsid w:val="002E2C31"/>
    <w:rsid w:val="00310A88"/>
    <w:rsid w:val="003242C8"/>
    <w:rsid w:val="0034669A"/>
    <w:rsid w:val="003536EE"/>
    <w:rsid w:val="003653EB"/>
    <w:rsid w:val="00365A4A"/>
    <w:rsid w:val="0037662A"/>
    <w:rsid w:val="0038478D"/>
    <w:rsid w:val="00412F5B"/>
    <w:rsid w:val="004526A0"/>
    <w:rsid w:val="0045578F"/>
    <w:rsid w:val="00457733"/>
    <w:rsid w:val="00491CAD"/>
    <w:rsid w:val="004A3A75"/>
    <w:rsid w:val="004A7E2E"/>
    <w:rsid w:val="004B39AE"/>
    <w:rsid w:val="004C19AC"/>
    <w:rsid w:val="004C4A06"/>
    <w:rsid w:val="004F6E2E"/>
    <w:rsid w:val="00521F13"/>
    <w:rsid w:val="00532802"/>
    <w:rsid w:val="0053339C"/>
    <w:rsid w:val="00533977"/>
    <w:rsid w:val="005523F1"/>
    <w:rsid w:val="0056182D"/>
    <w:rsid w:val="00596763"/>
    <w:rsid w:val="005A67A7"/>
    <w:rsid w:val="005B077D"/>
    <w:rsid w:val="005B61B8"/>
    <w:rsid w:val="005F49F6"/>
    <w:rsid w:val="005F4D07"/>
    <w:rsid w:val="006476CF"/>
    <w:rsid w:val="00651B61"/>
    <w:rsid w:val="00667721"/>
    <w:rsid w:val="00676F20"/>
    <w:rsid w:val="006B2BFE"/>
    <w:rsid w:val="006B7991"/>
    <w:rsid w:val="006D006D"/>
    <w:rsid w:val="006D02CE"/>
    <w:rsid w:val="006D186C"/>
    <w:rsid w:val="00705C05"/>
    <w:rsid w:val="00711319"/>
    <w:rsid w:val="00715FBD"/>
    <w:rsid w:val="00726313"/>
    <w:rsid w:val="007635BA"/>
    <w:rsid w:val="00765CEF"/>
    <w:rsid w:val="00770F45"/>
    <w:rsid w:val="007771AD"/>
    <w:rsid w:val="007814B0"/>
    <w:rsid w:val="007B197A"/>
    <w:rsid w:val="007D002F"/>
    <w:rsid w:val="007D3FFA"/>
    <w:rsid w:val="007E20C8"/>
    <w:rsid w:val="007E6D18"/>
    <w:rsid w:val="00816906"/>
    <w:rsid w:val="00825FD4"/>
    <w:rsid w:val="00854872"/>
    <w:rsid w:val="00877857"/>
    <w:rsid w:val="0089787B"/>
    <w:rsid w:val="008A22F6"/>
    <w:rsid w:val="008B45A5"/>
    <w:rsid w:val="008D2851"/>
    <w:rsid w:val="008F49FE"/>
    <w:rsid w:val="0090693F"/>
    <w:rsid w:val="00932F73"/>
    <w:rsid w:val="00936080"/>
    <w:rsid w:val="00953CE4"/>
    <w:rsid w:val="00967CA3"/>
    <w:rsid w:val="00994635"/>
    <w:rsid w:val="009A216D"/>
    <w:rsid w:val="009C4EE7"/>
    <w:rsid w:val="009D3F55"/>
    <w:rsid w:val="009D52AD"/>
    <w:rsid w:val="009D5EB6"/>
    <w:rsid w:val="009F44AE"/>
    <w:rsid w:val="00A227C5"/>
    <w:rsid w:val="00A263AC"/>
    <w:rsid w:val="00A2736E"/>
    <w:rsid w:val="00A470FF"/>
    <w:rsid w:val="00A563B9"/>
    <w:rsid w:val="00A7075D"/>
    <w:rsid w:val="00A87C2E"/>
    <w:rsid w:val="00AA78ED"/>
    <w:rsid w:val="00AC593E"/>
    <w:rsid w:val="00B0043C"/>
    <w:rsid w:val="00B10326"/>
    <w:rsid w:val="00B36372"/>
    <w:rsid w:val="00BB4078"/>
    <w:rsid w:val="00BB6042"/>
    <w:rsid w:val="00BF38CF"/>
    <w:rsid w:val="00C00F1B"/>
    <w:rsid w:val="00C4507E"/>
    <w:rsid w:val="00C65091"/>
    <w:rsid w:val="00C92498"/>
    <w:rsid w:val="00CB43DC"/>
    <w:rsid w:val="00CC6F19"/>
    <w:rsid w:val="00CE0858"/>
    <w:rsid w:val="00CE2ABD"/>
    <w:rsid w:val="00D23CD0"/>
    <w:rsid w:val="00D46A3A"/>
    <w:rsid w:val="00D64B34"/>
    <w:rsid w:val="00D81276"/>
    <w:rsid w:val="00D83A45"/>
    <w:rsid w:val="00D86125"/>
    <w:rsid w:val="00DA54CF"/>
    <w:rsid w:val="00DA6603"/>
    <w:rsid w:val="00DB5A3A"/>
    <w:rsid w:val="00DB7BA9"/>
    <w:rsid w:val="00DC76A8"/>
    <w:rsid w:val="00DD5921"/>
    <w:rsid w:val="00E03FDF"/>
    <w:rsid w:val="00E4420F"/>
    <w:rsid w:val="00E954E8"/>
    <w:rsid w:val="00EB65BC"/>
    <w:rsid w:val="00ED42D3"/>
    <w:rsid w:val="00F100F9"/>
    <w:rsid w:val="00F1734A"/>
    <w:rsid w:val="00F51278"/>
    <w:rsid w:val="00F74597"/>
    <w:rsid w:val="00FA5D65"/>
    <w:rsid w:val="00FD0627"/>
    <w:rsid w:val="00FE2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D417351"/>
  <w15:docId w15:val="{74A5DB0B-A6DD-42FC-9092-629FE0303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6603"/>
    <w:rPr>
      <w:rFonts w:ascii="Times New Roman" w:eastAsia="Times New Roman" w:hAnsi="Times New Roman"/>
      <w:sz w:val="24"/>
      <w:szCs w:val="24"/>
      <w:lang w:val="cs-CZ" w:eastAsia="cs-CZ"/>
    </w:rPr>
  </w:style>
  <w:style w:type="paragraph" w:styleId="Heading2">
    <w:name w:val="heading 2"/>
    <w:basedOn w:val="Normal"/>
    <w:next w:val="Normal"/>
    <w:link w:val="Heading2Char"/>
    <w:qFormat/>
    <w:rsid w:val="00DA6603"/>
    <w:pPr>
      <w:keepNext/>
      <w:outlineLvl w:val="1"/>
    </w:pPr>
    <w:rPr>
      <w:rFonts w:ascii="Tahoma" w:hAnsi="Tahoma"/>
      <w:b/>
      <w:sz w:val="22"/>
      <w:lang w:val="en-US"/>
    </w:rPr>
  </w:style>
  <w:style w:type="paragraph" w:styleId="Heading3">
    <w:name w:val="heading 3"/>
    <w:basedOn w:val="Normal"/>
    <w:next w:val="Normal"/>
    <w:link w:val="Heading3Char"/>
    <w:qFormat/>
    <w:rsid w:val="00DA6603"/>
    <w:pPr>
      <w:keepNext/>
      <w:jc w:val="both"/>
      <w:outlineLvl w:val="2"/>
    </w:pPr>
    <w:rPr>
      <w:rFonts w:ascii="Tahoma" w:hAnsi="Tahoma"/>
      <w:b/>
      <w:sz w:val="22"/>
      <w:lang w:val="en-US"/>
    </w:rPr>
  </w:style>
  <w:style w:type="paragraph" w:styleId="Heading4">
    <w:name w:val="heading 4"/>
    <w:basedOn w:val="Normal"/>
    <w:next w:val="Normal"/>
    <w:link w:val="Heading4Char"/>
    <w:qFormat/>
    <w:rsid w:val="00DA6603"/>
    <w:pPr>
      <w:keepNext/>
      <w:outlineLvl w:val="3"/>
    </w:pPr>
    <w:rPr>
      <w:rFonts w:ascii="Tahoma" w:hAnsi="Tahoma"/>
      <w:i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DA6603"/>
    <w:rPr>
      <w:rFonts w:ascii="Tahoma" w:eastAsia="Times New Roman" w:hAnsi="Tahoma" w:cs="Times New Roman"/>
      <w:b/>
      <w:szCs w:val="24"/>
      <w:lang w:val="en-US" w:eastAsia="cs-CZ"/>
    </w:rPr>
  </w:style>
  <w:style w:type="character" w:customStyle="1" w:styleId="Heading3Char">
    <w:name w:val="Heading 3 Char"/>
    <w:link w:val="Heading3"/>
    <w:rsid w:val="00DA6603"/>
    <w:rPr>
      <w:rFonts w:ascii="Tahoma" w:eastAsia="Times New Roman" w:hAnsi="Tahoma" w:cs="Times New Roman"/>
      <w:b/>
      <w:szCs w:val="24"/>
      <w:lang w:val="en-US" w:eastAsia="cs-CZ"/>
    </w:rPr>
  </w:style>
  <w:style w:type="character" w:customStyle="1" w:styleId="Heading4Char">
    <w:name w:val="Heading 4 Char"/>
    <w:link w:val="Heading4"/>
    <w:rsid w:val="00DA6603"/>
    <w:rPr>
      <w:rFonts w:ascii="Tahoma" w:eastAsia="Times New Roman" w:hAnsi="Tahoma" w:cs="Times New Roman"/>
      <w:i/>
      <w:szCs w:val="24"/>
      <w:lang w:val="en-US" w:eastAsia="cs-CZ"/>
    </w:rPr>
  </w:style>
  <w:style w:type="paragraph" w:styleId="Header">
    <w:name w:val="header"/>
    <w:basedOn w:val="Normal"/>
    <w:link w:val="HeaderChar"/>
    <w:rsid w:val="00DA6603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A6603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table" w:styleId="TableGrid">
    <w:name w:val="Table Grid"/>
    <w:basedOn w:val="TableNormal"/>
    <w:uiPriority w:val="59"/>
    <w:rsid w:val="007E6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15FB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77857"/>
    <w:pPr>
      <w:ind w:left="720"/>
      <w:contextualSpacing/>
    </w:pPr>
  </w:style>
  <w:style w:type="paragraph" w:customStyle="1" w:styleId="Default">
    <w:name w:val="Default"/>
    <w:rsid w:val="002C111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8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4</Words>
  <Characters>133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PEER REVIEW OF THE MASTER THESIS PROPOSAL (IEPS)</vt:lpstr>
      <vt:lpstr>PEER REVIEW OF THE MASTER THESIS PROPOSAL (IEPS)</vt:lpstr>
    </vt:vector>
  </TitlesOfParts>
  <Company>Hewlett-Packard Company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REVIEW OF THE MASTER THESIS PROPOSAL (IEPS)</dc:title>
  <dc:creator>Vlado</dc:creator>
  <cp:lastModifiedBy>Jakub Franěk</cp:lastModifiedBy>
  <cp:revision>2</cp:revision>
  <dcterms:created xsi:type="dcterms:W3CDTF">2022-08-02T23:47:00Z</dcterms:created>
  <dcterms:modified xsi:type="dcterms:W3CDTF">2022-08-02T23:47:00Z</dcterms:modified>
</cp:coreProperties>
</file>